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937C" w14:textId="77777777" w:rsidR="00B614FC" w:rsidRDefault="00B614FC" w:rsidP="00B614FC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Which option was the favorite? </w:t>
      </w:r>
    </w:p>
    <w:p w14:paraId="1F496FDE" w14:textId="77777777" w:rsidR="00B614FC" w:rsidRDefault="00B614FC" w:rsidP="00B614FC">
      <w:pPr>
        <w:rPr>
          <w:sz w:val="24"/>
          <w:szCs w:val="24"/>
          <w:lang w:val="en-US"/>
        </w:rPr>
      </w:pPr>
    </w:p>
    <w:p w14:paraId="6AFCC7DF" w14:textId="28AD66B1" w:rsidR="00B614FC" w:rsidRDefault="00B614FC" w:rsidP="00B614F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for all the range of age</w:t>
      </w:r>
    </w:p>
    <w:p w14:paraId="601E7529" w14:textId="7B885923" w:rsidR="00A90C4A" w:rsidRDefault="007B694A">
      <w:r>
        <w:rPr>
          <w:noProof/>
        </w:rPr>
        <w:drawing>
          <wp:inline distT="0" distB="0" distL="0" distR="0" wp14:anchorId="050CA62D" wp14:editId="52560206">
            <wp:extent cx="2697480" cy="2048719"/>
            <wp:effectExtent l="0" t="0" r="762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25857" cy="207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D08E60" wp14:editId="2C2C21EF">
            <wp:extent cx="2728975" cy="2072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0049" cy="21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3FD84" w14:textId="46E18900" w:rsidR="00865612" w:rsidRDefault="00E44E49">
      <w:r>
        <w:rPr>
          <w:noProof/>
        </w:rPr>
        <w:drawing>
          <wp:inline distT="0" distB="0" distL="0" distR="0" wp14:anchorId="203081C8" wp14:editId="7DF53B94">
            <wp:extent cx="2648713" cy="2011680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80307" cy="203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51A7E8" wp14:editId="63D51685">
            <wp:extent cx="2667000" cy="20255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9340" cy="205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B5DE" w14:textId="24900288" w:rsidR="00865612" w:rsidRDefault="00865612"/>
    <w:p w14:paraId="3A048CCF" w14:textId="77777777" w:rsidR="00865612" w:rsidRDefault="00865612" w:rsidP="0086561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for people who work fulltime or parttime</w:t>
      </w:r>
    </w:p>
    <w:p w14:paraId="6A1FE22A" w14:textId="5B9AB3EB" w:rsidR="00865612" w:rsidRDefault="00865612"/>
    <w:p w14:paraId="4A404D98" w14:textId="1C976A4D" w:rsidR="00851FC3" w:rsidRDefault="00E44E49">
      <w:r>
        <w:rPr>
          <w:noProof/>
        </w:rPr>
        <w:drawing>
          <wp:inline distT="0" distB="0" distL="0" distR="0" wp14:anchorId="3D239617" wp14:editId="5B27DF0D">
            <wp:extent cx="2712720" cy="2060294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5043" cy="2069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D5C72A" wp14:editId="4F96C5CB">
            <wp:extent cx="2728976" cy="2072640"/>
            <wp:effectExtent l="0" t="0" r="0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3324" cy="209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D55E" w14:textId="69B068F6" w:rsidR="00B95DA2" w:rsidRDefault="00B95DA2"/>
    <w:p w14:paraId="2FB7A233" w14:textId="32D64988" w:rsidR="00B95DA2" w:rsidRDefault="00B95DA2"/>
    <w:p w14:paraId="61CFB96D" w14:textId="79096E53" w:rsidR="00B95DA2" w:rsidRDefault="00B95DA2"/>
    <w:p w14:paraId="79DA5D49" w14:textId="7D51528A" w:rsidR="00B95DA2" w:rsidRDefault="00B95DA2"/>
    <w:p w14:paraId="33D884A0" w14:textId="662EE125" w:rsidR="00DD3CDE" w:rsidRDefault="00DD3CDE"/>
    <w:p w14:paraId="2F8029ED" w14:textId="77777777" w:rsidR="00E44E49" w:rsidRDefault="00E44E49"/>
    <w:p w14:paraId="72CD844A" w14:textId="77777777" w:rsidR="00E44E49" w:rsidRDefault="00E44E49"/>
    <w:p w14:paraId="76EB3C55" w14:textId="77777777" w:rsidR="00DD3CDE" w:rsidRDefault="00DD3CDE"/>
    <w:p w14:paraId="4582CC5E" w14:textId="45E71E7F" w:rsidR="00B95DA2" w:rsidRDefault="00B95DA2"/>
    <w:p w14:paraId="260D7E9A" w14:textId="77777777" w:rsidR="00B95DA2" w:rsidRDefault="00B95DA2" w:rsidP="00B95DA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-for every kind of household </w:t>
      </w:r>
    </w:p>
    <w:p w14:paraId="4E89BAA3" w14:textId="6EBEB0A3" w:rsidR="00B95DA2" w:rsidRDefault="00B95DA2"/>
    <w:p w14:paraId="3371A543" w14:textId="46085145" w:rsidR="00D92A45" w:rsidRDefault="00E44E49">
      <w:r>
        <w:rPr>
          <w:noProof/>
        </w:rPr>
        <w:drawing>
          <wp:inline distT="0" distB="0" distL="0" distR="0" wp14:anchorId="63BE8631" wp14:editId="4418F4F3">
            <wp:extent cx="1851660" cy="1406324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72385" cy="14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0CD1DC" wp14:editId="3641B2A5">
            <wp:extent cx="1865630" cy="1416934"/>
            <wp:effectExtent l="0" t="0" r="127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9219" cy="142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229A76" wp14:editId="266B1A17">
            <wp:extent cx="1866900" cy="1417899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7434" cy="1433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EE44" w14:textId="6459C6E2" w:rsidR="00D92A45" w:rsidRDefault="00D92A45"/>
    <w:p w14:paraId="18BAC572" w14:textId="77777777" w:rsidR="00D92A45" w:rsidRDefault="00D92A45" w:rsidP="00D92A4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for residential situation </w:t>
      </w:r>
    </w:p>
    <w:p w14:paraId="632FC6FC" w14:textId="50356F52" w:rsidR="00D92A45" w:rsidRDefault="00D92A45"/>
    <w:p w14:paraId="21B036A8" w14:textId="13EC94E3" w:rsidR="00BF656D" w:rsidRDefault="00E44E49">
      <w:r>
        <w:rPr>
          <w:noProof/>
        </w:rPr>
        <w:drawing>
          <wp:inline distT="0" distB="0" distL="0" distR="0" wp14:anchorId="5CC94F4A" wp14:editId="646D2ECD">
            <wp:extent cx="2598420" cy="1973483"/>
            <wp:effectExtent l="0" t="0" r="0" b="825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9565" cy="198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1874BF" wp14:editId="40609B0C">
            <wp:extent cx="2575560" cy="1956121"/>
            <wp:effectExtent l="0" t="0" r="0" b="63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7244" cy="197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59150" w14:textId="77777777" w:rsidR="00524BCF" w:rsidRDefault="00524BCF" w:rsidP="00882D52">
      <w:pPr>
        <w:rPr>
          <w:sz w:val="24"/>
          <w:szCs w:val="24"/>
          <w:lang w:val="en-US"/>
        </w:rPr>
      </w:pPr>
    </w:p>
    <w:p w14:paraId="6C483DC1" w14:textId="2FEE8CF2" w:rsidR="00882D52" w:rsidRDefault="00882D52" w:rsidP="00882D5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for people who are interested of how much co2 emission their action emitter</w:t>
      </w:r>
    </w:p>
    <w:p w14:paraId="59F430C0" w14:textId="07FF1882" w:rsidR="00C01C16" w:rsidRDefault="00C01C16"/>
    <w:p w14:paraId="0A820B33" w14:textId="3542455E" w:rsidR="00882D52" w:rsidRDefault="00E44E49">
      <w:r>
        <w:rPr>
          <w:noProof/>
        </w:rPr>
        <w:drawing>
          <wp:inline distT="0" distB="0" distL="0" distR="0" wp14:anchorId="07E73A07" wp14:editId="02848506">
            <wp:extent cx="2613660" cy="198505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6669" cy="1994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6BEA0F" wp14:editId="7900D98B">
            <wp:extent cx="2587371" cy="1965092"/>
            <wp:effectExtent l="0" t="0" r="381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5709" cy="197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6A5D5" w14:textId="4E268E79" w:rsidR="00882D52" w:rsidRDefault="00E44E49">
      <w:r>
        <w:rPr>
          <w:noProof/>
        </w:rPr>
        <w:drawing>
          <wp:inline distT="0" distB="0" distL="0" distR="0" wp14:anchorId="3E668044" wp14:editId="3508BA8B">
            <wp:extent cx="2613660" cy="1985057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31159" cy="1998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3499D0" wp14:editId="3F2C97D1">
            <wp:extent cx="2613660" cy="1985059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32347" cy="1999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8AFC" w14:textId="61D326DF" w:rsidR="009F6549" w:rsidRDefault="009F6549" w:rsidP="009F65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-- What kind of people (age, work fulltime</w:t>
      </w:r>
      <w:r w:rsidR="001D1E23">
        <w:rPr>
          <w:sz w:val="24"/>
          <w:szCs w:val="24"/>
          <w:lang w:val="en-US"/>
        </w:rPr>
        <w:t>/</w:t>
      </w:r>
      <w:r>
        <w:rPr>
          <w:sz w:val="24"/>
          <w:szCs w:val="24"/>
          <w:lang w:val="en-US"/>
        </w:rPr>
        <w:t>parttime, household situation, residential (urban or rural)) who gave score 1&amp;2 to option 1, to option 2, option 3, option 4 and option 5.</w:t>
      </w:r>
    </w:p>
    <w:p w14:paraId="577AC98E" w14:textId="77777777" w:rsidR="00E5770A" w:rsidRDefault="00E5770A" w:rsidP="009F6549">
      <w:pPr>
        <w:rPr>
          <w:sz w:val="24"/>
          <w:szCs w:val="24"/>
          <w:lang w:val="en-US"/>
        </w:rPr>
      </w:pPr>
    </w:p>
    <w:p w14:paraId="01463FB0" w14:textId="3C064466" w:rsidR="00D27D69" w:rsidRDefault="00D27D69" w:rsidP="009F65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Option-1</w:t>
      </w:r>
    </w:p>
    <w:p w14:paraId="22AE4675" w14:textId="3CB49174" w:rsidR="00D27D69" w:rsidRDefault="00E44E49" w:rsidP="009F6549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032618E" wp14:editId="3055BBD3">
            <wp:extent cx="2407920" cy="1917417"/>
            <wp:effectExtent l="0" t="0" r="0" b="698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6988" cy="1932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503168" wp14:editId="1268DA5A">
            <wp:extent cx="2324100" cy="1918007"/>
            <wp:effectExtent l="0" t="0" r="0" b="635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48364" cy="1938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7A32A8" wp14:editId="401A4DAD">
            <wp:extent cx="2293620" cy="1775706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03658" cy="178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3CE8C0" wp14:editId="00916BC5">
            <wp:extent cx="2263140" cy="1928536"/>
            <wp:effectExtent l="0" t="0" r="381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74484" cy="1938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17D71" w14:textId="77777777" w:rsidR="00E5770A" w:rsidRDefault="00E5770A" w:rsidP="00E81652">
      <w:pPr>
        <w:rPr>
          <w:sz w:val="24"/>
          <w:szCs w:val="24"/>
          <w:lang w:val="en-US"/>
        </w:rPr>
      </w:pPr>
    </w:p>
    <w:p w14:paraId="6DBF25D0" w14:textId="3F5990B6" w:rsidR="00E81652" w:rsidRDefault="00E81652" w:rsidP="00E8165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Option-2</w:t>
      </w:r>
    </w:p>
    <w:p w14:paraId="4589AAB8" w14:textId="736EFC43" w:rsidR="00C64083" w:rsidRDefault="00E44E49" w:rsidP="00E81652">
      <w:pPr>
        <w:rPr>
          <w:noProof/>
        </w:rPr>
      </w:pPr>
      <w:r>
        <w:rPr>
          <w:noProof/>
        </w:rPr>
        <w:drawing>
          <wp:inline distT="0" distB="0" distL="0" distR="0" wp14:anchorId="15C1B8CD" wp14:editId="2147A2BD">
            <wp:extent cx="2293620" cy="1826401"/>
            <wp:effectExtent l="0" t="0" r="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02234" cy="1833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63B8" w:rsidRPr="009663B8">
        <w:rPr>
          <w:noProof/>
        </w:rPr>
        <w:t xml:space="preserve"> </w:t>
      </w:r>
      <w:r>
        <w:rPr>
          <w:noProof/>
        </w:rPr>
        <w:drawing>
          <wp:inline distT="0" distB="0" distL="0" distR="0" wp14:anchorId="660E72A0" wp14:editId="526F332F">
            <wp:extent cx="2313725" cy="190944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17029" cy="1912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63B8" w:rsidRPr="009663B8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2E3D1A" wp14:editId="55FD070E">
            <wp:extent cx="2361379" cy="1828165"/>
            <wp:effectExtent l="0" t="0" r="1270" b="63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67700" cy="183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143E" w:rsidRPr="00D7143E">
        <w:rPr>
          <w:noProof/>
        </w:rPr>
        <w:t xml:space="preserve"> </w:t>
      </w:r>
      <w:r>
        <w:rPr>
          <w:noProof/>
        </w:rPr>
        <w:drawing>
          <wp:inline distT="0" distB="0" distL="0" distR="0" wp14:anchorId="03D0884F" wp14:editId="61D15FD6">
            <wp:extent cx="2186940" cy="1863602"/>
            <wp:effectExtent l="0" t="0" r="381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03892" cy="1878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9F3E6" w14:textId="77777777" w:rsidR="007A5D9D" w:rsidRDefault="007A5D9D" w:rsidP="00E81652">
      <w:pPr>
        <w:rPr>
          <w:noProof/>
          <w:lang w:val="en-US"/>
        </w:rPr>
      </w:pPr>
    </w:p>
    <w:p w14:paraId="6E3FB6EB" w14:textId="1E830FC5" w:rsidR="007A5D9D" w:rsidRDefault="007A5D9D" w:rsidP="00E81652">
      <w:pPr>
        <w:rPr>
          <w:sz w:val="24"/>
          <w:szCs w:val="24"/>
          <w:lang w:val="en-US"/>
        </w:rPr>
      </w:pPr>
      <w:r w:rsidRPr="007A5D9D">
        <w:rPr>
          <w:sz w:val="24"/>
          <w:szCs w:val="24"/>
          <w:lang w:val="en-US"/>
        </w:rPr>
        <w:t>For Option-3</w:t>
      </w:r>
    </w:p>
    <w:p w14:paraId="2500B676" w14:textId="513D1412" w:rsidR="007A5D9D" w:rsidRDefault="00317272" w:rsidP="00E81652">
      <w:pPr>
        <w:rPr>
          <w:noProof/>
        </w:rPr>
      </w:pPr>
      <w:r>
        <w:rPr>
          <w:noProof/>
        </w:rPr>
        <w:drawing>
          <wp:inline distT="0" distB="0" distL="0" distR="0" wp14:anchorId="29CDE2D5" wp14:editId="366970C7">
            <wp:extent cx="2331720" cy="1827728"/>
            <wp:effectExtent l="0" t="0" r="0" b="127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42338" cy="1836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488B" w:rsidRPr="00A0488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5818093" wp14:editId="72CC912C">
            <wp:extent cx="2396825" cy="1978025"/>
            <wp:effectExtent l="0" t="0" r="3810" b="317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01166" cy="1981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488B" w:rsidRPr="00A0488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6B833FB" wp14:editId="5B918B5D">
            <wp:extent cx="2369820" cy="1834699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93734" cy="185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770A" w:rsidRPr="00E5770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F37CF7B" wp14:editId="4A77884B">
            <wp:extent cx="2141220" cy="1824643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151345" cy="18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63588" w14:textId="77777777" w:rsidR="00DC47D7" w:rsidRPr="007A5D9D" w:rsidRDefault="00DC47D7" w:rsidP="00E81652">
      <w:pPr>
        <w:rPr>
          <w:sz w:val="24"/>
          <w:szCs w:val="24"/>
          <w:lang w:val="en-US"/>
        </w:rPr>
      </w:pPr>
    </w:p>
    <w:p w14:paraId="081FF482" w14:textId="5E61602C" w:rsidR="00DC47D7" w:rsidRDefault="00DC47D7" w:rsidP="00DC47D7">
      <w:pPr>
        <w:rPr>
          <w:sz w:val="24"/>
          <w:szCs w:val="24"/>
          <w:lang w:val="en-US"/>
        </w:rPr>
      </w:pPr>
      <w:r w:rsidRPr="007A5D9D">
        <w:rPr>
          <w:sz w:val="24"/>
          <w:szCs w:val="24"/>
          <w:lang w:val="en-US"/>
        </w:rPr>
        <w:t>For Option-</w:t>
      </w:r>
      <w:r>
        <w:rPr>
          <w:sz w:val="24"/>
          <w:szCs w:val="24"/>
          <w:lang w:val="en-US"/>
        </w:rPr>
        <w:t>4</w:t>
      </w:r>
    </w:p>
    <w:p w14:paraId="58B36F6B" w14:textId="17928F71" w:rsidR="00DC47D7" w:rsidRDefault="00317272" w:rsidP="00DC47D7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5C52218" wp14:editId="79A65B21">
            <wp:extent cx="2506980" cy="1996299"/>
            <wp:effectExtent l="0" t="0" r="762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20456" cy="20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5B62" w:rsidRPr="00B75B6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653C632" wp14:editId="3D695953">
            <wp:extent cx="2539172" cy="20955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50543" cy="210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5B62" w:rsidRPr="00B75B62">
        <w:rPr>
          <w:noProof/>
        </w:rPr>
        <w:t xml:space="preserve"> </w:t>
      </w:r>
      <w:r>
        <w:rPr>
          <w:noProof/>
        </w:rPr>
        <w:drawing>
          <wp:inline distT="0" distB="0" distL="0" distR="0" wp14:anchorId="1EC4586B" wp14:editId="7AE31E12">
            <wp:extent cx="2489332" cy="1927225"/>
            <wp:effectExtent l="0" t="0" r="635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99227" cy="193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0591" w:rsidRPr="0048059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C95ABDA" wp14:editId="4399E1A3">
            <wp:extent cx="2281918" cy="1944538"/>
            <wp:effectExtent l="0" t="0" r="444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94858" cy="195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94BEB" w14:textId="77777777" w:rsidR="00C64083" w:rsidRDefault="00C64083" w:rsidP="00E81652">
      <w:pPr>
        <w:rPr>
          <w:sz w:val="24"/>
          <w:szCs w:val="24"/>
          <w:lang w:val="en-US"/>
        </w:rPr>
      </w:pPr>
    </w:p>
    <w:p w14:paraId="4D7FC713" w14:textId="7276FB99" w:rsidR="00480591" w:rsidRDefault="00480591" w:rsidP="00480591">
      <w:pPr>
        <w:rPr>
          <w:sz w:val="24"/>
          <w:szCs w:val="24"/>
          <w:lang w:val="en-US"/>
        </w:rPr>
      </w:pPr>
      <w:r w:rsidRPr="007A5D9D">
        <w:rPr>
          <w:sz w:val="24"/>
          <w:szCs w:val="24"/>
          <w:lang w:val="en-US"/>
        </w:rPr>
        <w:lastRenderedPageBreak/>
        <w:t>For Option-</w:t>
      </w:r>
      <w:r>
        <w:rPr>
          <w:sz w:val="24"/>
          <w:szCs w:val="24"/>
          <w:lang w:val="en-US"/>
        </w:rPr>
        <w:t>5</w:t>
      </w:r>
    </w:p>
    <w:p w14:paraId="599F0F4C" w14:textId="60AFAF29" w:rsidR="00480591" w:rsidRDefault="00317272" w:rsidP="00480591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574279" wp14:editId="06F53593">
            <wp:extent cx="2445754" cy="194754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51785" cy="195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07F2" w:rsidRPr="006607F2">
        <w:rPr>
          <w:noProof/>
        </w:rPr>
        <w:t xml:space="preserve"> </w:t>
      </w:r>
      <w:r>
        <w:rPr>
          <w:noProof/>
        </w:rPr>
        <w:drawing>
          <wp:inline distT="0" distB="0" distL="0" distR="0" wp14:anchorId="4F4EA64B" wp14:editId="23348F60">
            <wp:extent cx="2362200" cy="1949449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74156" cy="195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07F2" w:rsidRPr="006607F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278EC8D" wp14:editId="22491A41">
            <wp:extent cx="2567940" cy="1988084"/>
            <wp:effectExtent l="0" t="0" r="381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78382" cy="199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1D17" w:rsidRPr="00181D1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DF96FA" wp14:editId="1314570E">
            <wp:extent cx="2286000" cy="1948017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13372" cy="1971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F247B" w14:textId="5B59BA3F" w:rsidR="00C9026B" w:rsidRDefault="00C9026B"/>
    <w:p w14:paraId="6A1E5341" w14:textId="77777777" w:rsidR="00B2141A" w:rsidRDefault="00B2141A" w:rsidP="00B2141A">
      <w:pPr>
        <w:rPr>
          <w:sz w:val="24"/>
          <w:szCs w:val="24"/>
        </w:rPr>
      </w:pPr>
      <w:r>
        <w:rPr>
          <w:sz w:val="24"/>
          <w:szCs w:val="24"/>
          <w:lang w:val="en-US"/>
        </w:rPr>
        <w:t>For the option 1:</w:t>
      </w:r>
    </w:p>
    <w:p w14:paraId="286CD083" w14:textId="77777777" w:rsidR="00B2141A" w:rsidRDefault="00B2141A" w:rsidP="00B2141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 What kind of people (their age, work fulltime or parttime, household situation, residential (urban or rural)) who choose option 1</w:t>
      </w:r>
    </w:p>
    <w:p w14:paraId="1C4AE8DE" w14:textId="513B8664" w:rsidR="00B2141A" w:rsidRDefault="00317272">
      <w:pPr>
        <w:rPr>
          <w:noProof/>
        </w:rPr>
      </w:pPr>
      <w:r>
        <w:rPr>
          <w:noProof/>
        </w:rPr>
        <w:drawing>
          <wp:inline distT="0" distB="0" distL="0" distR="0" wp14:anchorId="14E703D4" wp14:editId="4A0AB1CE">
            <wp:extent cx="2461260" cy="1959891"/>
            <wp:effectExtent l="0" t="0" r="0" b="254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92173" cy="1984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1DBE" w:rsidRPr="00861DB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1D25E32" wp14:editId="6F6B23A3">
            <wp:extent cx="2331720" cy="1924296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43463" cy="193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1DBE" w:rsidRPr="00861DBE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25F63C" wp14:editId="4FCB0EB1">
            <wp:extent cx="2410143" cy="1865918"/>
            <wp:effectExtent l="0" t="0" r="0" b="127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22591" cy="187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1DBE" w:rsidRPr="00861DBE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9F806B" wp14:editId="664F21B7">
            <wp:extent cx="2240280" cy="1909057"/>
            <wp:effectExtent l="0" t="0" r="762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57969" cy="1924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EA092" w14:textId="77777777" w:rsidR="001F1A7C" w:rsidRDefault="001F1A7C" w:rsidP="001F1A7C">
      <w:pPr>
        <w:rPr>
          <w:sz w:val="24"/>
          <w:szCs w:val="24"/>
        </w:rPr>
      </w:pPr>
      <w:r>
        <w:rPr>
          <w:sz w:val="24"/>
          <w:szCs w:val="24"/>
          <w:lang w:val="en-US"/>
        </w:rPr>
        <w:lastRenderedPageBreak/>
        <w:t>For the option 1:</w:t>
      </w:r>
    </w:p>
    <w:p w14:paraId="7FD1754E" w14:textId="6F5FFDC2" w:rsidR="00A30124" w:rsidRDefault="00A30124" w:rsidP="00A3012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What kind of people (their age, work fulltime or parttime, household situation) who are willing to pay 0,51-1€.</w:t>
      </w:r>
    </w:p>
    <w:p w14:paraId="5096E14E" w14:textId="07063B8C" w:rsidR="00944BA7" w:rsidRDefault="00317272" w:rsidP="00A3012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9B7BD74" wp14:editId="4039AA15">
            <wp:extent cx="2354580" cy="1874944"/>
            <wp:effectExtent l="0" t="0" r="762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80505" cy="189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05FF" w:rsidRPr="00FB05FF">
        <w:rPr>
          <w:noProof/>
        </w:rPr>
        <w:t xml:space="preserve"> </w:t>
      </w:r>
      <w:r>
        <w:rPr>
          <w:noProof/>
        </w:rPr>
        <w:drawing>
          <wp:inline distT="0" distB="0" distL="0" distR="0" wp14:anchorId="5731B37B" wp14:editId="38946337">
            <wp:extent cx="2194560" cy="1811101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10633" cy="182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6CA" w:rsidRPr="008606CA">
        <w:rPr>
          <w:noProof/>
        </w:rPr>
        <w:t xml:space="preserve"> </w:t>
      </w:r>
      <w:r>
        <w:rPr>
          <w:noProof/>
        </w:rPr>
        <w:drawing>
          <wp:inline distT="0" distB="0" distL="0" distR="0" wp14:anchorId="7CA094ED" wp14:editId="48E48CE5">
            <wp:extent cx="2331720" cy="1805204"/>
            <wp:effectExtent l="0" t="0" r="0" b="508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49192" cy="1818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6CA" w:rsidRPr="008606CA">
        <w:rPr>
          <w:noProof/>
        </w:rPr>
        <w:t xml:space="preserve"> </w:t>
      </w:r>
      <w:r>
        <w:rPr>
          <w:noProof/>
        </w:rPr>
        <w:drawing>
          <wp:inline distT="0" distB="0" distL="0" distR="0" wp14:anchorId="152722BC" wp14:editId="60765A8E">
            <wp:extent cx="2103120" cy="1792175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17820" cy="1804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2E4DA" w14:textId="5B823884" w:rsidR="00944BA7" w:rsidRDefault="00944BA7" w:rsidP="00A30124">
      <w:pPr>
        <w:rPr>
          <w:sz w:val="24"/>
          <w:szCs w:val="24"/>
          <w:lang w:val="en-US"/>
        </w:rPr>
      </w:pPr>
    </w:p>
    <w:p w14:paraId="2C5308C7" w14:textId="6E7088EC" w:rsidR="00944BA7" w:rsidRDefault="00944BA7" w:rsidP="00944BA7">
      <w:pPr>
        <w:rPr>
          <w:sz w:val="24"/>
          <w:szCs w:val="24"/>
        </w:rPr>
      </w:pPr>
      <w:r w:rsidRPr="00944BA7">
        <w:rPr>
          <w:sz w:val="24"/>
          <w:szCs w:val="24"/>
        </w:rPr>
        <w:t>-What kind of people (their age, work fulltime or parttime, household situation) who don’t want to pay an additional cost.</w:t>
      </w:r>
    </w:p>
    <w:p w14:paraId="2818AD57" w14:textId="7867A250" w:rsidR="001F1A7C" w:rsidRPr="00317272" w:rsidRDefault="0031727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CBC868F" wp14:editId="1B6336AE">
            <wp:extent cx="2461260" cy="1959891"/>
            <wp:effectExtent l="0" t="0" r="0" b="254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75871" cy="1971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0A2" w:rsidRPr="00C210A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BAE276" wp14:editId="0948A8E3">
            <wp:extent cx="2387591" cy="197040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92054" cy="197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0A2" w:rsidRPr="00C210A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A933702" wp14:editId="27F5D504">
            <wp:extent cx="2583180" cy="1999881"/>
            <wp:effectExtent l="0" t="0" r="7620" b="63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10172" cy="202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0A2" w:rsidRPr="00C210A2">
        <w:rPr>
          <w:noProof/>
        </w:rPr>
        <w:t xml:space="preserve"> </w:t>
      </w:r>
      <w:r>
        <w:rPr>
          <w:noProof/>
        </w:rPr>
        <w:drawing>
          <wp:inline distT="0" distB="0" distL="0" distR="0" wp14:anchorId="47972015" wp14:editId="7CC2369C">
            <wp:extent cx="2392680" cy="2038924"/>
            <wp:effectExtent l="0" t="0" r="762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404100" cy="204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1A7C" w:rsidRPr="003172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zAyMLMwMLY0MjVS0lEKTi0uzszPAykwqgUAXrUAECwAAAA="/>
  </w:docVars>
  <w:rsids>
    <w:rsidRoot w:val="00094893"/>
    <w:rsid w:val="00094108"/>
    <w:rsid w:val="00094893"/>
    <w:rsid w:val="00181D17"/>
    <w:rsid w:val="001D1E23"/>
    <w:rsid w:val="001F1A7C"/>
    <w:rsid w:val="00317272"/>
    <w:rsid w:val="00446B2F"/>
    <w:rsid w:val="00480591"/>
    <w:rsid w:val="00524BCF"/>
    <w:rsid w:val="005D285B"/>
    <w:rsid w:val="006607F2"/>
    <w:rsid w:val="006D188E"/>
    <w:rsid w:val="007A5D9D"/>
    <w:rsid w:val="007B694A"/>
    <w:rsid w:val="00825BE9"/>
    <w:rsid w:val="00832D76"/>
    <w:rsid w:val="00851FC3"/>
    <w:rsid w:val="008606CA"/>
    <w:rsid w:val="00861DBE"/>
    <w:rsid w:val="00865612"/>
    <w:rsid w:val="00882D52"/>
    <w:rsid w:val="00907BCE"/>
    <w:rsid w:val="00944BA7"/>
    <w:rsid w:val="009663B8"/>
    <w:rsid w:val="009F6549"/>
    <w:rsid w:val="00A0488B"/>
    <w:rsid w:val="00A30124"/>
    <w:rsid w:val="00A90C4A"/>
    <w:rsid w:val="00B2141A"/>
    <w:rsid w:val="00B614FC"/>
    <w:rsid w:val="00B75B62"/>
    <w:rsid w:val="00B95DA2"/>
    <w:rsid w:val="00BD7AD9"/>
    <w:rsid w:val="00BF656D"/>
    <w:rsid w:val="00C01C16"/>
    <w:rsid w:val="00C210A2"/>
    <w:rsid w:val="00C64083"/>
    <w:rsid w:val="00C9026B"/>
    <w:rsid w:val="00CE70E0"/>
    <w:rsid w:val="00D27D69"/>
    <w:rsid w:val="00D7143E"/>
    <w:rsid w:val="00D92A45"/>
    <w:rsid w:val="00DC47D7"/>
    <w:rsid w:val="00DC6047"/>
    <w:rsid w:val="00DD3CDE"/>
    <w:rsid w:val="00E44E49"/>
    <w:rsid w:val="00E5770A"/>
    <w:rsid w:val="00E81652"/>
    <w:rsid w:val="00FB0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FE88F2"/>
  <w15:chartTrackingRefBased/>
  <w15:docId w15:val="{260D1A9E-7968-4AD5-8429-768744E24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4FC"/>
    <w:pPr>
      <w:spacing w:after="0" w:line="240" w:lineRule="auto"/>
    </w:pPr>
    <w:rPr>
      <w:rFonts w:ascii="Calibri" w:hAnsi="Calibri" w:cs="Calibri"/>
      <w:lang w:eastAsia="en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theme" Target="theme/theme1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at Kosif</dc:creator>
  <cp:keywords/>
  <dc:description/>
  <cp:lastModifiedBy>Serhat Kosif</cp:lastModifiedBy>
  <cp:revision>4</cp:revision>
  <dcterms:created xsi:type="dcterms:W3CDTF">2021-08-03T19:41:00Z</dcterms:created>
  <dcterms:modified xsi:type="dcterms:W3CDTF">2021-08-03T20:03:00Z</dcterms:modified>
</cp:coreProperties>
</file>